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78DC7A39" w14:textId="4BE53524" w:rsidR="00DF1C09" w:rsidRDefault="00DF1C09" w:rsidP="00537944">
      <w:pPr>
        <w:shd w:val="clear" w:color="auto" w:fill="00B7FF"/>
        <w:rPr>
          <w:rFonts w:ascii="Arial" w:hAnsi="Arial" w:cs="Arial"/>
          <w:color w:val="FFFFFF"/>
          <w:sz w:val="20"/>
          <w:szCs w:val="20"/>
        </w:rPr>
      </w:pPr>
      <w:r>
        <w:rPr>
          <w:rFonts w:ascii="Arial" w:hAnsi="Arial" w:cs="Arial"/>
          <w:color w:val="FFFFFF"/>
          <w:sz w:val="20"/>
          <w:szCs w:val="20"/>
        </w:rPr>
        <w:t>VIDEO ON HUMANS AND CELL PHONES AND RATS AND RADIO FREQUENCY.</w:t>
      </w:r>
    </w:p>
    <w:p w14:paraId="54ACD3FA" w14:textId="77777777" w:rsidR="00DF1C09" w:rsidRDefault="00DF1C09" w:rsidP="00537944">
      <w:pPr>
        <w:shd w:val="clear" w:color="auto" w:fill="00B7FF"/>
        <w:rPr>
          <w:rFonts w:ascii="Arial" w:hAnsi="Arial" w:cs="Arial"/>
          <w:color w:val="FFFFFF"/>
          <w:sz w:val="20"/>
          <w:szCs w:val="20"/>
        </w:rPr>
      </w:pPr>
    </w:p>
    <w:p w14:paraId="1BB9DB84" w14:textId="3D49D63E" w:rsidR="00537944" w:rsidRPr="00537944" w:rsidRDefault="00537944" w:rsidP="00537944">
      <w:pPr>
        <w:shd w:val="clear" w:color="auto" w:fill="00B7FF"/>
        <w:rPr>
          <w:rFonts w:ascii="Arial" w:hAnsi="Arial" w:cs="Arial"/>
          <w:color w:val="FFFFFF"/>
          <w:sz w:val="20"/>
          <w:szCs w:val="20"/>
        </w:rPr>
      </w:pPr>
      <w:r w:rsidRPr="00537944">
        <w:rPr>
          <w:rFonts w:ascii="Arial" w:hAnsi="Arial" w:cs="Arial"/>
          <w:color w:val="FFFFFF"/>
          <w:sz w:val="20"/>
          <w:szCs w:val="20"/>
        </w:rPr>
        <w:t xml:space="preserve">INSTRUCTOR 1: </w:t>
      </w:r>
      <w:bookmarkStart w:id="0" w:name="_Hlk30397107"/>
      <w:r w:rsidRPr="00537944">
        <w:rPr>
          <w:rFonts w:ascii="Arial" w:hAnsi="Arial" w:cs="Arial"/>
          <w:color w:val="FFFFFF"/>
          <w:sz w:val="20"/>
          <w:szCs w:val="20"/>
        </w:rPr>
        <w:t>In both studies, the goal</w:t>
      </w:r>
    </w:p>
    <w:p w14:paraId="47EBDAA0" w14:textId="5EC86CA8" w:rsidR="00856BBF" w:rsidRPr="00537944" w:rsidRDefault="00856BBF" w:rsidP="00856BBF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was to determine if radio frequencies from cellphones</w:t>
      </w:r>
    </w:p>
    <w:p w14:paraId="2D6DFA18" w14:textId="49FD41D2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ncrease the risk of contracting brain tumors.</w:t>
      </w:r>
    </w:p>
    <w:p w14:paraId="6F2031F9" w14:textId="13D2F87F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Whether the individual contracted a brain tumor or not</w:t>
      </w:r>
    </w:p>
    <w:p w14:paraId="412A13B2" w14:textId="1F93E67F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was the response variable.</w:t>
      </w:r>
    </w:p>
    <w:bookmarkEnd w:id="0"/>
    <w:p w14:paraId="06425F6C" w14:textId="07FE5F1F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For the human study, the explanatory variable</w:t>
      </w:r>
    </w:p>
    <w:p w14:paraId="3B5357D9" w14:textId="4493D897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of interest was cellphone usage or not.</w:t>
      </w:r>
    </w:p>
    <w:p w14:paraId="075E00B8" w14:textId="76E8F8C3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For the rat study, the explanatory variable</w:t>
      </w:r>
    </w:p>
    <w:p w14:paraId="3C4E4100" w14:textId="173B67C7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was radiofrequency radiation, which</w:t>
      </w:r>
    </w:p>
    <w:p w14:paraId="212072A5" w14:textId="1EFE05DA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had three possible levels--</w:t>
      </w:r>
    </w:p>
    <w:p w14:paraId="74DAEF04" w14:textId="12334960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no RFR, GSM, or CDMA.</w:t>
      </w:r>
    </w:p>
    <w:p w14:paraId="0E106CCF" w14:textId="54929ECC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n research, we wish to determine</w:t>
      </w:r>
    </w:p>
    <w:p w14:paraId="272AFA85" w14:textId="17E2D76C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how varying an explanatory variable affects the value</w:t>
      </w:r>
    </w:p>
    <w:p w14:paraId="36D9986F" w14:textId="746EFF81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of a response variable.</w:t>
      </w:r>
    </w:p>
    <w:p w14:paraId="54B9A52D" w14:textId="614CFDAF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NSTRUCTOR 2: What are the differences between the studies</w:t>
      </w:r>
    </w:p>
    <w:p w14:paraId="71029ACB" w14:textId="61AD0C4C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n Example 1 and 2?</w:t>
      </w:r>
    </w:p>
    <w:p w14:paraId="0BF949B9" w14:textId="46BDA4C3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 know the study in Example 1 was on humans</w:t>
      </w:r>
    </w:p>
    <w:p w14:paraId="758DE7F0" w14:textId="3C7F366D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and the </w:t>
      </w:r>
      <w:r w:rsidR="00856BBF">
        <w:rPr>
          <w:rFonts w:ascii="Arial" w:hAnsi="Arial" w:cs="Arial"/>
          <w:color w:val="000000"/>
          <w:sz w:val="20"/>
          <w:szCs w:val="20"/>
        </w:rPr>
        <w:t>research</w:t>
      </w:r>
      <w:r w:rsidRPr="00537944">
        <w:rPr>
          <w:rFonts w:ascii="Arial" w:hAnsi="Arial" w:cs="Arial"/>
          <w:color w:val="000000"/>
          <w:sz w:val="20"/>
          <w:szCs w:val="20"/>
        </w:rPr>
        <w:t xml:space="preserve"> in Example 2 was on rats,</w:t>
      </w:r>
    </w:p>
    <w:p w14:paraId="6007E90F" w14:textId="225164A9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but what are the other differences?</w:t>
      </w:r>
    </w:p>
    <w:p w14:paraId="2A84BC7E" w14:textId="278F6177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NSTRUCTOR 1: In Example 1, the human study,</w:t>
      </w:r>
    </w:p>
    <w:p w14:paraId="413FF1A9" w14:textId="429AE34E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no attempt was made to influence the individuals in the study.</w:t>
      </w:r>
    </w:p>
    <w:p w14:paraId="4D26A999" w14:textId="4B0EEF57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e researchers simply followed the women over a 7-year period</w:t>
      </w:r>
    </w:p>
    <w:p w14:paraId="5F453E2D" w14:textId="1700CBCD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and recorded their behavior, cellphone usage.</w:t>
      </w:r>
    </w:p>
    <w:p w14:paraId="7E6F3E41" w14:textId="1497403B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n other words, no attempt was made</w:t>
      </w:r>
    </w:p>
    <w:p w14:paraId="0CB431C3" w14:textId="0987D939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o influence the value of the explanatory variable, exposure</w:t>
      </w:r>
    </w:p>
    <w:p w14:paraId="77E5B9E9" w14:textId="3BA5259E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o radio frequencies from cellphones.</w:t>
      </w:r>
    </w:p>
    <w:p w14:paraId="431A2910" w14:textId="49A0E3EE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is type of study is referred to as an observational study.</w:t>
      </w:r>
    </w:p>
    <w:p w14:paraId="5DA629BF" w14:textId="3C5510E1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An observational study measures the value of the response</w:t>
      </w:r>
    </w:p>
    <w:p w14:paraId="4A9C638C" w14:textId="26756567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variable without attempting to influence</w:t>
      </w:r>
    </w:p>
    <w:p w14:paraId="6CA3BF8F" w14:textId="00BFD5D9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e value of either the response variable</w:t>
      </w:r>
    </w:p>
    <w:p w14:paraId="60F8B8A6" w14:textId="5A7B8680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or explanatory variable.</w:t>
      </w:r>
    </w:p>
    <w:p w14:paraId="40D0A121" w14:textId="4FE3BDD5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at is, in an observational study,</w:t>
      </w:r>
    </w:p>
    <w:p w14:paraId="1EC24D40" w14:textId="6EF677CE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e researcher simply observes the behavior of the individuals</w:t>
      </w:r>
    </w:p>
    <w:p w14:paraId="1F1A570F" w14:textId="005F1B77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n the study and records the values</w:t>
      </w:r>
    </w:p>
    <w:p w14:paraId="508AA6E0" w14:textId="5BAD60FF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of the explanatory and response variables.</w:t>
      </w:r>
    </w:p>
    <w:p w14:paraId="7230C3B4" w14:textId="256EFC65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n Example 2, the rat study, researchers obtained 90 rats</w:t>
      </w:r>
    </w:p>
    <w:p w14:paraId="53D0B28C" w14:textId="2DD563D1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and randomly assigned the rats to one of three groups.</w:t>
      </w:r>
    </w:p>
    <w:p w14:paraId="085E7CE7" w14:textId="6E631A72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Each group was intentionally exposed</w:t>
      </w:r>
    </w:p>
    <w:p w14:paraId="2BEA6DCE" w14:textId="6AFA793A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o a certain treatment--</w:t>
      </w:r>
    </w:p>
    <w:p w14:paraId="5B83410A" w14:textId="2609A2FA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no radio frequency radiation, GSM RFR, or CDMA RFR.</w:t>
      </w:r>
    </w:p>
    <w:p w14:paraId="5563083B" w14:textId="5ABE22DE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Other factors that may affect the rats--</w:t>
      </w:r>
    </w:p>
    <w:p w14:paraId="533F92FA" w14:textId="4B4C7484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emperature, humidity, food, and so on--</w:t>
      </w:r>
    </w:p>
    <w:p w14:paraId="48F66EF7" w14:textId="4F1ECBF0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was held fixed for all 90 rats.</w:t>
      </w:r>
    </w:p>
    <w:p w14:paraId="310BD405" w14:textId="6B8283D0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e researchers then recorded whether the rat</w:t>
      </w:r>
    </w:p>
    <w:p w14:paraId="2DD198F0" w14:textId="0907A34C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contracted a brain tumor or not after two years of exposing</w:t>
      </w:r>
    </w:p>
    <w:p w14:paraId="5CE4EFD9" w14:textId="05106145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e rat to the treatment.</w:t>
      </w:r>
    </w:p>
    <w:p w14:paraId="55D24EAB" w14:textId="6070528E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e key with this study was the attempt</w:t>
      </w:r>
    </w:p>
    <w:p w14:paraId="0020D31C" w14:textId="501BFE28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o influence the response variable</w:t>
      </w:r>
    </w:p>
    <w:p w14:paraId="064F9C9C" w14:textId="5CF225F0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by changing the values of the explanatory variable</w:t>
      </w:r>
    </w:p>
    <w:p w14:paraId="3737D26F" w14:textId="50A6471F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of interest, RFR exposure.</w:t>
      </w:r>
    </w:p>
    <w:p w14:paraId="7390B24A" w14:textId="16034F6C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Because the researchers manipulated</w:t>
      </w:r>
    </w:p>
    <w:p w14:paraId="1114C343" w14:textId="180AAFF0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e value of one explanatory variable, RFR exposure,</w:t>
      </w:r>
    </w:p>
    <w:p w14:paraId="649396E9" w14:textId="6D0C4B86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and controlled other values of explanatory variables,</w:t>
      </w:r>
    </w:p>
    <w:p w14:paraId="0D1163FB" w14:textId="0BBA3C82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such as temperature, humidity, food,</w:t>
      </w:r>
    </w:p>
    <w:p w14:paraId="6F3546E8" w14:textId="02AFFF34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lastRenderedPageBreak/>
        <w:t xml:space="preserve"> and so on, at fixed values, and there was random assignment,</w:t>
      </w:r>
    </w:p>
    <w:p w14:paraId="69EE315B" w14:textId="34DE154E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e study is called a designed experiment.</w:t>
      </w:r>
    </w:p>
    <w:p w14:paraId="71E872A8" w14:textId="46E419A5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f a researcher randomly assigns the individuals</w:t>
      </w:r>
    </w:p>
    <w:p w14:paraId="7D8387DF" w14:textId="37B8A449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in a study to groups, intentionally manipulates</w:t>
      </w:r>
    </w:p>
    <w:p w14:paraId="3A006522" w14:textId="41835A16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the value of an explanatory variable,</w:t>
      </w:r>
    </w:p>
    <w:p w14:paraId="3C348B37" w14:textId="6723E877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and controls other explanatory variables at fixed values,</w:t>
      </w:r>
    </w:p>
    <w:p w14:paraId="46CD89DB" w14:textId="6799FB57" w:rsidR="00537944" w:rsidRPr="00537944" w:rsidRDefault="00537944" w:rsidP="00537944">
      <w:pPr>
        <w:rPr>
          <w:rFonts w:ascii="Arial" w:hAnsi="Arial" w:cs="Arial"/>
          <w:color w:val="000000"/>
          <w:sz w:val="20"/>
          <w:szCs w:val="20"/>
        </w:rPr>
      </w:pPr>
      <w:r w:rsidRPr="00537944">
        <w:rPr>
          <w:rFonts w:ascii="Arial" w:hAnsi="Arial" w:cs="Arial"/>
          <w:color w:val="000000"/>
          <w:sz w:val="20"/>
          <w:szCs w:val="20"/>
        </w:rPr>
        <w:t xml:space="preserve"> and then records the value of the response variable</w:t>
      </w:r>
    </w:p>
    <w:p w14:paraId="2ABC3814" w14:textId="11C0190E" w:rsidR="003A114B" w:rsidRPr="00537944" w:rsidRDefault="00537944" w:rsidP="00537944">
      <w:pPr>
        <w:shd w:val="clear" w:color="auto" w:fill="CCCCCC"/>
        <w:rPr>
          <w:rFonts w:ascii="Arial" w:hAnsi="Arial" w:cs="Arial"/>
          <w:color w:val="FFFFFF"/>
          <w:sz w:val="20"/>
          <w:szCs w:val="20"/>
        </w:rPr>
      </w:pPr>
      <w:r w:rsidRPr="00537944">
        <w:rPr>
          <w:rFonts w:ascii="Arial" w:hAnsi="Arial" w:cs="Arial"/>
          <w:color w:val="FFFFFF"/>
          <w:sz w:val="20"/>
          <w:szCs w:val="20"/>
        </w:rPr>
        <w:t xml:space="preserve"> for each group, the study is a designed experiment.</w:t>
      </w:r>
    </w:p>
    <w:p w14:paraId="66062C1E" w14:textId="0E4A96ED" w:rsidR="00537944" w:rsidRDefault="00537944"/>
    <w:p w14:paraId="5E8CB7AB" w14:textId="53BF07F4" w:rsidR="003A114B" w:rsidRDefault="003A114B">
      <w:r>
        <w:t>Which is Better</w:t>
      </w:r>
      <w:proofErr w:type="gramStart"/>
      <w:r>
        <w:t>-  Designed</w:t>
      </w:r>
      <w:proofErr w:type="gramEnd"/>
      <w:r>
        <w:t xml:space="preserve"> or Observational?  SENIORS VIDEO</w:t>
      </w:r>
    </w:p>
    <w:p w14:paraId="014FC050" w14:textId="6B9179FA" w:rsidR="003A114B" w:rsidRDefault="003A114B"/>
    <w:p w14:paraId="762C7504" w14:textId="02FFBCD3" w:rsidR="003A114B" w:rsidRPr="003A114B" w:rsidRDefault="003A114B" w:rsidP="003A114B">
      <w:pPr>
        <w:shd w:val="clear" w:color="auto" w:fill="00B7FF"/>
        <w:rPr>
          <w:rFonts w:ascii="Arial" w:hAnsi="Arial" w:cs="Arial"/>
          <w:color w:val="FFFFFF"/>
          <w:sz w:val="20"/>
          <w:szCs w:val="20"/>
        </w:rPr>
      </w:pPr>
      <w:r w:rsidRPr="003A114B">
        <w:rPr>
          <w:rFonts w:ascii="Arial" w:hAnsi="Arial" w:cs="Arial"/>
          <w:color w:val="FFFFFF"/>
          <w:sz w:val="20"/>
          <w:szCs w:val="20"/>
        </w:rPr>
        <w:t>INSTRUCTOR: Researchers wanted to determine the long term</w:t>
      </w:r>
    </w:p>
    <w:p w14:paraId="22921E67" w14:textId="27FBA267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enefits of the influenza vaccine on seniors age</w:t>
      </w:r>
    </w:p>
    <w:p w14:paraId="5AA52A4F" w14:textId="7B92024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65 years or older.</w:t>
      </w:r>
    </w:p>
    <w:p w14:paraId="0D551130" w14:textId="2B6EBC8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e researchers looked at records of over 36,000 seniors</w:t>
      </w:r>
    </w:p>
    <w:p w14:paraId="138114EA" w14:textId="52446E2C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for 10 years.</w:t>
      </w:r>
    </w:p>
    <w:p w14:paraId="5A0C0A81" w14:textId="26437EF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e seniors were divided into two groups.</w:t>
      </w:r>
    </w:p>
    <w:p w14:paraId="1AFBEB3B" w14:textId="066B135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Group one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were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seniors who chose to get a flu vaccine shot.</w:t>
      </w:r>
    </w:p>
    <w:p w14:paraId="4D7BED48" w14:textId="54D2A8C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nd group 2 were seniors who chose</w:t>
      </w:r>
    </w:p>
    <w:p w14:paraId="264ABB80" w14:textId="30A0E96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not to get flu vaccine shot.</w:t>
      </w:r>
    </w:p>
    <w:p w14:paraId="1C07D6E6" w14:textId="2825EBFB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fter observing seniors for 10 years</w:t>
      </w:r>
    </w:p>
    <w:p w14:paraId="73CBEE46" w14:textId="51DAC96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t was determined that the seniors who get flu shots</w:t>
      </w:r>
    </w:p>
    <w:p w14:paraId="7180E086" w14:textId="516E8B9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re 27% less likely to be hospitalized for pneumonia</w:t>
      </w:r>
    </w:p>
    <w:p w14:paraId="78326080" w14:textId="18ED87F5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or influenza, and 48% less likely to die</w:t>
      </w:r>
    </w:p>
    <w:p w14:paraId="3FACF706" w14:textId="6B8577A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from pneumonia or influenza.</w:t>
      </w:r>
    </w:p>
    <w:p w14:paraId="698D8A01" w14:textId="7A4C1D9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So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do you think that this is an observational study</w:t>
      </w:r>
    </w:p>
    <w:p w14:paraId="75F4269F" w14:textId="5518985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or a designed experiment?</w:t>
      </w:r>
    </w:p>
    <w:p w14:paraId="327A8EEF" w14:textId="2B9994D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TUDENT: Observational.</w:t>
      </w:r>
    </w:p>
    <w:p w14:paraId="22CA3354" w14:textId="3DEF649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STRUCTOR: Observational study.</w:t>
      </w:r>
    </w:p>
    <w:p w14:paraId="421FE273" w14:textId="23F25A4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How do we know this?</w:t>
      </w:r>
    </w:p>
    <w:p w14:paraId="5C3F33D0" w14:textId="237D5D4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TUDENT: The seniors chose to or to not get the--</w:t>
      </w:r>
    </w:p>
    <w:p w14:paraId="7FB38AD3" w14:textId="1B71768B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STRUCTOR: There you go.</w:t>
      </w:r>
    </w:p>
    <w:p w14:paraId="25E1BFCF" w14:textId="6ADD79F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We, as </w:t>
      </w:r>
      <w:bookmarkStart w:id="1" w:name="_Hlk30399392"/>
      <w:r w:rsidRPr="003A114B">
        <w:rPr>
          <w:rFonts w:ascii="Arial" w:hAnsi="Arial" w:cs="Arial"/>
          <w:color w:val="000000"/>
          <w:sz w:val="20"/>
          <w:szCs w:val="20"/>
        </w:rPr>
        <w:t>researchers, did not force the seniors</w:t>
      </w:r>
    </w:p>
    <w:p w14:paraId="6088251D" w14:textId="4D9D5099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o either get a flu shot or not.</w:t>
      </w:r>
    </w:p>
    <w:p w14:paraId="6204BD39" w14:textId="2729E34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ut rather it was the seniors who decided that, hey I'm</w:t>
      </w:r>
    </w:p>
    <w:p w14:paraId="6ADC1EED" w14:textId="0D00477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going to go get a flu shot, or I'm</w:t>
      </w:r>
    </w:p>
    <w:p w14:paraId="199B6788" w14:textId="5EC2C765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going to choose not to get a flu shot.</w:t>
      </w:r>
    </w:p>
    <w:p w14:paraId="79DF8294" w14:textId="716850B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 addition, we as researchers did not</w:t>
      </w:r>
    </w:p>
    <w:p w14:paraId="0EA14E1F" w14:textId="49EE8E2C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mpose any other conditions on the study.</w:t>
      </w:r>
    </w:p>
    <w:bookmarkEnd w:id="1"/>
    <w:p w14:paraId="5D3EB388" w14:textId="5FD0FF48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We didn't say, all you seniors are</w:t>
      </w:r>
    </w:p>
    <w:p w14:paraId="497A520E" w14:textId="6FDE4A1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going to eat chicken soup every day for the next two years,</w:t>
      </w:r>
    </w:p>
    <w:p w14:paraId="74AAC145" w14:textId="3DCC510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or 10 years.</w:t>
      </w:r>
    </w:p>
    <w:p w14:paraId="55C55A45" w14:textId="624C83A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ll you seniors are going to work out three times a week,</w:t>
      </w:r>
    </w:p>
    <w:p w14:paraId="0F24D99E" w14:textId="2C648EC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for an hour a day, for the next 10 years.</w:t>
      </w:r>
    </w:p>
    <w:p w14:paraId="13BD3FFE" w14:textId="28C5C5E7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None of that was done.</w:t>
      </w:r>
    </w:p>
    <w:p w14:paraId="5E4CB296" w14:textId="4645FA7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 mean, think about it this way.</w:t>
      </w:r>
    </w:p>
    <w:p w14:paraId="3F6C10FD" w14:textId="05A5C4DB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uppose we did decide to do this as a designed experiment.</w:t>
      </w:r>
    </w:p>
    <w:p w14:paraId="2FD4945A" w14:textId="437DA61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t would basically mean that we would</w:t>
      </w:r>
    </w:p>
    <w:p w14:paraId="094BFD64" w14:textId="465920A9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have to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identify say 500 seniors, say all right,</w:t>
      </w:r>
    </w:p>
    <w:p w14:paraId="43449DC0" w14:textId="6446D39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 250, you're going to get the flu shot, you 250 over here,</w:t>
      </w:r>
    </w:p>
    <w:p w14:paraId="3A649FF9" w14:textId="0C309D7B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're not going to get the flu shot.</w:t>
      </w:r>
    </w:p>
    <w:p w14:paraId="4159E966" w14:textId="401625B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nd then we're going to see who's alive after 10 years.</w:t>
      </w:r>
    </w:p>
    <w:p w14:paraId="315BD502" w14:textId="2CB0BF0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How would you like to be in the non-flu shot area?</w:t>
      </w:r>
    </w:p>
    <w:p w14:paraId="2B07773C" w14:textId="139C830D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Can you go out and say that all seniors should go and get</w:t>
      </w:r>
    </w:p>
    <w:p w14:paraId="5875F38A" w14:textId="765C3C99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a flu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shot?</w:t>
      </w:r>
      <w:proofErr w:type="gramEnd"/>
    </w:p>
    <w:p w14:paraId="400CDE8F" w14:textId="4B8DA03C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lastRenderedPageBreak/>
        <w:t>In other words, do we want to conclude</w:t>
      </w:r>
    </w:p>
    <w:p w14:paraId="48C2DD3B" w14:textId="1348F1F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at getting a flu shot causes a lower rate of pneumonia,</w:t>
      </w:r>
    </w:p>
    <w:p w14:paraId="76ADECA2" w14:textId="707683B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causes a lower rate of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influenza?</w:t>
      </w:r>
      <w:proofErr w:type="gramEnd"/>
    </w:p>
    <w:p w14:paraId="095BF8A4" w14:textId="0DA7E32B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TUDENT: No.</w:t>
      </w:r>
    </w:p>
    <w:p w14:paraId="285E73BC" w14:textId="7CC29A7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STRUCTOR: No?</w:t>
      </w:r>
    </w:p>
    <w:p w14:paraId="4A8ACA10" w14:textId="50ABFF99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Why not?</w:t>
      </w:r>
    </w:p>
    <w:p w14:paraId="4976AEB0" w14:textId="717977E8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TUDENT: Because there's a lot of other variables to people's</w:t>
      </w:r>
    </w:p>
    <w:p w14:paraId="69187ED6" w14:textId="5BF9EBA0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lives that aren't measured.</w:t>
      </w:r>
    </w:p>
    <w:p w14:paraId="6BC6BCF8" w14:textId="1DD14C2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STRUCTOR: Yeah, there's a ton of other variables out there</w:t>
      </w:r>
    </w:p>
    <w:p w14:paraId="424C5F25" w14:textId="0162D3F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that may impact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whether or not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one contracts influenza or not.</w:t>
      </w:r>
    </w:p>
    <w:p w14:paraId="06EADB66" w14:textId="4769E71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t's when you can't necessarily distinguish</w:t>
      </w:r>
    </w:p>
    <w:p w14:paraId="7AEF7A12" w14:textId="44D2768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etween the explanatory response variable</w:t>
      </w:r>
    </w:p>
    <w:p w14:paraId="502AF036" w14:textId="591B02CC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nd some other variable, it's called confounding,</w:t>
      </w:r>
    </w:p>
    <w:p w14:paraId="1A4E2235" w14:textId="7C47247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confounding.</w:t>
      </w:r>
    </w:p>
    <w:p w14:paraId="428315E2" w14:textId="504E2F89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We don't know for 100% certainty that getting a flu shot</w:t>
      </w:r>
    </w:p>
    <w:p w14:paraId="39EB55A5" w14:textId="62827A00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causes one to get a lower rate of influenza or pneumonia,</w:t>
      </w:r>
    </w:p>
    <w:p w14:paraId="14416CEA" w14:textId="428F4D08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ecause there might be other variables out there that</w:t>
      </w:r>
    </w:p>
    <w:p w14:paraId="2CFC1BE9" w14:textId="0E8B0F7D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equally impact that particular response variable-- contracting</w:t>
      </w:r>
    </w:p>
    <w:p w14:paraId="5EC77762" w14:textId="07DDF140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pneumonia or not, contracting influenza or not.</w:t>
      </w:r>
    </w:p>
    <w:p w14:paraId="253BDE38" w14:textId="687CD89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Can you think of some of these other variables?</w:t>
      </w:r>
    </w:p>
    <w:p w14:paraId="04C8C83D" w14:textId="188F4AB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TUDENT: Their health, in general.</w:t>
      </w:r>
    </w:p>
    <w:p w14:paraId="25B680FD" w14:textId="4C31369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STRUCTOR: Yeah, the general health of the senior</w:t>
      </w:r>
    </w:p>
    <w:p w14:paraId="657F1F8F" w14:textId="170884AB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 the first place.</w:t>
      </w:r>
    </w:p>
    <w:p w14:paraId="58EA8CE3" w14:textId="3CD65BF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I mean, think about it, related to that is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whether or not</w:t>
      </w:r>
      <w:proofErr w:type="gramEnd"/>
    </w:p>
    <w:p w14:paraId="392BB56F" w14:textId="06936715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e senior's ambulatory or not.</w:t>
      </w:r>
    </w:p>
    <w:p w14:paraId="5CDC3C6A" w14:textId="5FE63B4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 mean if the senior can't get around</w:t>
      </w:r>
    </w:p>
    <w:p w14:paraId="0806873A" w14:textId="1E7C60B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ecause they're not healthy then they're</w:t>
      </w:r>
    </w:p>
    <w:p w14:paraId="7D7E71F1" w14:textId="249825F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not going to go get the flu shot,</w:t>
      </w:r>
    </w:p>
    <w:p w14:paraId="76E61B64" w14:textId="7BF5B03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because they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have to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go out and get it.</w:t>
      </w:r>
    </w:p>
    <w:p w14:paraId="74B5BA72" w14:textId="1B75803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 mean maybe they have mobile carts now</w:t>
      </w:r>
    </w:p>
    <w:p w14:paraId="7ABE8FA3" w14:textId="05C3FF1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at come to the house and give these flu shots.</w:t>
      </w:r>
    </w:p>
    <w:p w14:paraId="7B995387" w14:textId="4B1EEC87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 don't know for sure.</w:t>
      </w:r>
    </w:p>
    <w:p w14:paraId="442650DD" w14:textId="7C64CD95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ut you can go to the airport.</w:t>
      </w:r>
    </w:p>
    <w:p w14:paraId="0CF8FAA4" w14:textId="422FC577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 can go to the grocery store.</w:t>
      </w:r>
    </w:p>
    <w:p w14:paraId="46B41C93" w14:textId="3DB73548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 can get flu shots now, right?</w:t>
      </w:r>
    </w:p>
    <w:p w14:paraId="06B919AF" w14:textId="3883D6D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ut if you're not out and about you're</w:t>
      </w:r>
    </w:p>
    <w:p w14:paraId="061AFFBB" w14:textId="34D594C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not going to get a flu shot.</w:t>
      </w:r>
    </w:p>
    <w:p w14:paraId="54D16267" w14:textId="00B86EC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So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it might be that they're contracting pneumonia</w:t>
      </w:r>
    </w:p>
    <w:p w14:paraId="7FB8EF77" w14:textId="3E7DB64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ecause they're not in good health in the first place, bot</w:t>
      </w:r>
    </w:p>
    <w:p w14:paraId="74C7B791" w14:textId="77C5DB2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ecause of the flu shot.</w:t>
      </w:r>
    </w:p>
    <w:p w14:paraId="2CDA21F3" w14:textId="7C74DF39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TUDENT: Genetics.</w:t>
      </w:r>
    </w:p>
    <w:p w14:paraId="47552CE3" w14:textId="2AA4845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STRUCTOR: Yeah, genetics would be a variable</w:t>
      </w:r>
    </w:p>
    <w:p w14:paraId="29A7D07D" w14:textId="047505F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that we didn't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take into account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>.</w:t>
      </w:r>
    </w:p>
    <w:p w14:paraId="25F624F4" w14:textId="1871EBA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TUDENT: Specific age, because it's only 65 and older.</w:t>
      </w:r>
    </w:p>
    <w:p w14:paraId="6EF45A70" w14:textId="656B591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STRUCTOR: Specific age.</w:t>
      </w:r>
    </w:p>
    <w:p w14:paraId="2F3E6490" w14:textId="624589E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 mean, it just so happens that all the folks</w:t>
      </w:r>
    </w:p>
    <w:p w14:paraId="07A4B51E" w14:textId="20C7D50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 the non-flu shot arena were in their late '80s,</w:t>
      </w:r>
    </w:p>
    <w:p w14:paraId="54C4FA57" w14:textId="2D45632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nd all the folks in the flu shot group</w:t>
      </w:r>
    </w:p>
    <w:p w14:paraId="23C4CF86" w14:textId="59F9028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were in their early '60s, or at least '60s,</w:t>
      </w:r>
    </w:p>
    <w:p w14:paraId="5059FB14" w14:textId="40E262C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at might have played a role as well.</w:t>
      </w:r>
    </w:p>
    <w:p w14:paraId="27021F56" w14:textId="47F3A06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 mean we could go on and on and on about all the other factors</w:t>
      </w:r>
    </w:p>
    <w:p w14:paraId="1778DD64" w14:textId="685CF617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that go into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whether or not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one contracts</w:t>
      </w:r>
    </w:p>
    <w:p w14:paraId="12D2132F" w14:textId="5159C16C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pneumonia that are confounding our results,</w:t>
      </w:r>
    </w:p>
    <w:p w14:paraId="20369AFD" w14:textId="7B5E29B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because we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weren't able to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necessarily account</w:t>
      </w:r>
    </w:p>
    <w:p w14:paraId="69E49621" w14:textId="6674523C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for them in the study.</w:t>
      </w:r>
    </w:p>
    <w:p w14:paraId="01604F00" w14:textId="1783BD8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bookmarkStart w:id="2" w:name="_Hlk30399870"/>
      <w:r w:rsidRPr="003A114B">
        <w:rPr>
          <w:rFonts w:ascii="Arial" w:hAnsi="Arial" w:cs="Arial"/>
          <w:color w:val="000000"/>
          <w:sz w:val="20"/>
          <w:szCs w:val="20"/>
        </w:rPr>
        <w:t xml:space="preserve">So again, </w:t>
      </w:r>
      <w:bookmarkStart w:id="3" w:name="_Hlk30400070"/>
      <w:r w:rsidRPr="003A114B">
        <w:rPr>
          <w:rFonts w:ascii="Arial" w:hAnsi="Arial" w:cs="Arial"/>
          <w:color w:val="000000"/>
          <w:sz w:val="20"/>
          <w:szCs w:val="20"/>
        </w:rPr>
        <w:t>confounding in a study occurs</w:t>
      </w:r>
    </w:p>
    <w:p w14:paraId="66C372C3" w14:textId="340A0BC7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lastRenderedPageBreak/>
        <w:t>when the effect of two or more explanatory variables</w:t>
      </w:r>
    </w:p>
    <w:p w14:paraId="731692C8" w14:textId="0072AC2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re not separated.</w:t>
      </w:r>
    </w:p>
    <w:p w14:paraId="4409F632" w14:textId="4A44473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erefore, any relation that may exist</w:t>
      </w:r>
    </w:p>
    <w:p w14:paraId="4D36B999" w14:textId="386CCF0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etween an explanatory variable and the response variable</w:t>
      </w:r>
    </w:p>
    <w:p w14:paraId="477B0FD4" w14:textId="414F919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may be due to some other variable or variables</w:t>
      </w:r>
    </w:p>
    <w:p w14:paraId="571B0B69" w14:textId="249046D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not accounted for in the study.</w:t>
      </w:r>
    </w:p>
    <w:bookmarkEnd w:id="2"/>
    <w:bookmarkEnd w:id="3"/>
    <w:p w14:paraId="43919B5A" w14:textId="4DFA4D7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So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the health of the senior was not accounted for,</w:t>
      </w:r>
    </w:p>
    <w:p w14:paraId="4401AE3A" w14:textId="1679CFC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s far as we know yet, in this study</w:t>
      </w:r>
    </w:p>
    <w:p w14:paraId="0F85BB71" w14:textId="5A23E19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and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therefore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there might be some confounding.</w:t>
      </w:r>
    </w:p>
    <w:p w14:paraId="1874A5C3" w14:textId="2D91A2A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 major source of confounding is the lurking variable.</w:t>
      </w:r>
    </w:p>
    <w:p w14:paraId="4E07D6CC" w14:textId="471A1A9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Lurking means hanging out in the background</w:t>
      </w:r>
    </w:p>
    <w:p w14:paraId="1DC8295A" w14:textId="4F79F91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ut not being really paid attention to.</w:t>
      </w:r>
    </w:p>
    <w:p w14:paraId="22E721FC" w14:textId="15563EC7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bookmarkStart w:id="4" w:name="_Hlk30399908"/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So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a lurking variable is an explanatory variable</w:t>
      </w:r>
    </w:p>
    <w:p w14:paraId="180F948B" w14:textId="28B3141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at was not considered in the study,</w:t>
      </w:r>
    </w:p>
    <w:p w14:paraId="28C263BA" w14:textId="791667E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but that effects the value of the response variable.</w:t>
      </w:r>
    </w:p>
    <w:bookmarkEnd w:id="4"/>
    <w:p w14:paraId="44789822" w14:textId="6B9C2569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f you're a health fanatic as a senior</w:t>
      </w:r>
    </w:p>
    <w:p w14:paraId="617127B7" w14:textId="605424F4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're probably going to say to yourself,</w:t>
      </w:r>
    </w:p>
    <w:p w14:paraId="4D0D8FBD" w14:textId="171A8F9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'm going to go out and get a flu vaccine because I want</w:t>
      </w:r>
    </w:p>
    <w:p w14:paraId="1C5033F5" w14:textId="710268D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o stay healthy over the winter.</w:t>
      </w:r>
    </w:p>
    <w:p w14:paraId="4BE5FFDE" w14:textId="047DF98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Well if you're a health fanatic as a senior,</w:t>
      </w:r>
    </w:p>
    <w:p w14:paraId="5195B486" w14:textId="6FDA3A4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're probably eating differently.</w:t>
      </w:r>
    </w:p>
    <w:p w14:paraId="773B6074" w14:textId="21FBBE1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're probably exercising regularly.</w:t>
      </w:r>
    </w:p>
    <w:p w14:paraId="3BF031EF" w14:textId="51B9616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f you say to yourself, eh, I don't</w:t>
      </w:r>
    </w:p>
    <w:p w14:paraId="08B877F7" w14:textId="4FDBC5AD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need to go and get that flu vaccine,</w:t>
      </w:r>
    </w:p>
    <w:p w14:paraId="27DF05EA" w14:textId="3D3B5C55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maybe you're not exercising as much.</w:t>
      </w:r>
    </w:p>
    <w:p w14:paraId="31F2AAEA" w14:textId="29520498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Maybe you're not eating the right foods.</w:t>
      </w:r>
    </w:p>
    <w:p w14:paraId="4593A2BB" w14:textId="4A86FB48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Maybe you're a senior that's going</w:t>
      </w:r>
    </w:p>
    <w:p w14:paraId="4BD6C3F6" w14:textId="3762DE9C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o get your free cup of coffee at McDonald's and oh, I</w:t>
      </w:r>
    </w:p>
    <w:p w14:paraId="0928A104" w14:textId="6702DE4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might as well have a few sausage biscuits while I'm at it.</w:t>
      </w:r>
    </w:p>
    <w:p w14:paraId="76B5D876" w14:textId="74159723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 just don't know.</w:t>
      </w:r>
    </w:p>
    <w:p w14:paraId="393E280B" w14:textId="7B542202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And </w:t>
      </w:r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so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could it be that the general health of the senior</w:t>
      </w:r>
    </w:p>
    <w:p w14:paraId="20930D88" w14:textId="65A9902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s what contributed to the higher rate of pneumonia</w:t>
      </w:r>
    </w:p>
    <w:p w14:paraId="447AE496" w14:textId="350BF18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rather than the flu vaccine?</w:t>
      </w:r>
    </w:p>
    <w:p w14:paraId="39A02197" w14:textId="263D74DA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Perhaps it was.</w:t>
      </w:r>
    </w:p>
    <w:p w14:paraId="4F356231" w14:textId="1EB89A80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bookmarkStart w:id="5" w:name="_Hlk30399694"/>
      <w:proofErr w:type="gramStart"/>
      <w:r w:rsidRPr="003A114B">
        <w:rPr>
          <w:rFonts w:ascii="Arial" w:hAnsi="Arial" w:cs="Arial"/>
          <w:color w:val="000000"/>
          <w:sz w:val="20"/>
          <w:szCs w:val="20"/>
        </w:rPr>
        <w:t>So</w:t>
      </w:r>
      <w:proofErr w:type="gramEnd"/>
      <w:r w:rsidRPr="003A114B">
        <w:rPr>
          <w:rFonts w:ascii="Arial" w:hAnsi="Arial" w:cs="Arial"/>
          <w:color w:val="000000"/>
          <w:sz w:val="20"/>
          <w:szCs w:val="20"/>
        </w:rPr>
        <w:t xml:space="preserve"> we already identified some lurking variables</w:t>
      </w:r>
    </w:p>
    <w:p w14:paraId="4E04BE74" w14:textId="2B0BE908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n the influenza study-- age, health status, mobility</w:t>
      </w:r>
    </w:p>
    <w:p w14:paraId="270B3B03" w14:textId="02F7AB28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of the senior.</w:t>
      </w:r>
    </w:p>
    <w:bookmarkEnd w:id="5"/>
    <w:p w14:paraId="74E3B7E1" w14:textId="726DC970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Now what researcher can do in observational studies</w:t>
      </w:r>
    </w:p>
    <w:p w14:paraId="5F12321D" w14:textId="78D5B876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s still account for these potential lurking variables.</w:t>
      </w:r>
    </w:p>
    <w:p w14:paraId="58197AA5" w14:textId="3A12717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And even after accounting for potential lurking variables,</w:t>
      </w:r>
    </w:p>
    <w:p w14:paraId="6482EC4C" w14:textId="7098B487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e authors of the study concluded</w:t>
      </w:r>
    </w:p>
    <w:p w14:paraId="0DB01015" w14:textId="2D52A35E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at getting an influenza shot is associated with a lower</w:t>
      </w:r>
    </w:p>
    <w:p w14:paraId="36659B65" w14:textId="56521E98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risk of being hospitalized or dying from influenza.</w:t>
      </w:r>
    </w:p>
    <w:p w14:paraId="73073A25" w14:textId="276C9811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The reason that I italicized associated</w:t>
      </w:r>
    </w:p>
    <w:p w14:paraId="774E9014" w14:textId="0C129EC5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 xml:space="preserve">is </w:t>
      </w:r>
      <w:bookmarkStart w:id="6" w:name="_Hlk30399958"/>
      <w:r w:rsidRPr="003A114B">
        <w:rPr>
          <w:rFonts w:ascii="Arial" w:hAnsi="Arial" w:cs="Arial"/>
          <w:color w:val="000000"/>
          <w:sz w:val="20"/>
          <w:szCs w:val="20"/>
        </w:rPr>
        <w:t>because in observational studies</w:t>
      </w:r>
    </w:p>
    <w:p w14:paraId="1BFA4C2C" w14:textId="41618FD5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we are never allowed to make statements of causality.</w:t>
      </w:r>
    </w:p>
    <w:p w14:paraId="6C490607" w14:textId="56D7B4EC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 cannot say the changes in an explanatory variable cause some</w:t>
      </w:r>
    </w:p>
    <w:p w14:paraId="487936C6" w14:textId="2C4493B5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change in a response variable in observational studies.</w:t>
      </w:r>
    </w:p>
    <w:p w14:paraId="6D372A0F" w14:textId="5DE355A7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You can only say that there's an association.</w:t>
      </w:r>
    </w:p>
    <w:p w14:paraId="7855835F" w14:textId="7559CBC5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It requires designed experiments to make</w:t>
      </w:r>
    </w:p>
    <w:p w14:paraId="039DD285" w14:textId="10EB382F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tatements of causality.</w:t>
      </w:r>
    </w:p>
    <w:p w14:paraId="58A1E74C" w14:textId="2AD7210B" w:rsidR="003A114B" w:rsidRPr="003A114B" w:rsidRDefault="003A114B" w:rsidP="003A114B">
      <w:pPr>
        <w:rPr>
          <w:rFonts w:ascii="Arial" w:hAnsi="Arial" w:cs="Arial"/>
          <w:color w:val="000000"/>
          <w:sz w:val="20"/>
          <w:szCs w:val="20"/>
        </w:rPr>
      </w:pPr>
      <w:r w:rsidRPr="003A114B">
        <w:rPr>
          <w:rFonts w:ascii="Arial" w:hAnsi="Arial" w:cs="Arial"/>
          <w:color w:val="000000"/>
          <w:sz w:val="20"/>
          <w:szCs w:val="20"/>
        </w:rPr>
        <w:t>So observational studies do not allow a researcher</w:t>
      </w:r>
    </w:p>
    <w:p w14:paraId="5633242D" w14:textId="1A1B5ECB" w:rsidR="003A114B" w:rsidRPr="003A114B" w:rsidRDefault="003A114B" w:rsidP="003A114B">
      <w:pPr>
        <w:shd w:val="clear" w:color="auto" w:fill="CCCCCC"/>
        <w:rPr>
          <w:rFonts w:ascii="Arial" w:hAnsi="Arial" w:cs="Arial"/>
          <w:color w:val="FFFFFF"/>
          <w:sz w:val="20"/>
          <w:szCs w:val="20"/>
        </w:rPr>
      </w:pPr>
      <w:r w:rsidRPr="003A114B">
        <w:rPr>
          <w:rFonts w:ascii="Arial" w:hAnsi="Arial" w:cs="Arial"/>
          <w:color w:val="FFFFFF"/>
          <w:sz w:val="20"/>
          <w:szCs w:val="20"/>
        </w:rPr>
        <w:t>to claim causation, only association.</w:t>
      </w:r>
      <w:bookmarkEnd w:id="6"/>
    </w:p>
    <w:p w14:paraId="47015F83" w14:textId="77777777" w:rsidR="003A114B" w:rsidRDefault="003A114B"/>
    <w:p w14:paraId="0E5F033E" w14:textId="77777777" w:rsidR="005E563B" w:rsidRDefault="005E563B"/>
    <w:p w14:paraId="5BBD393B" w14:textId="0A3AD737" w:rsidR="003A114B" w:rsidRDefault="005E563B">
      <w:r>
        <w:lastRenderedPageBreak/>
        <w:t>TYPES OF OBSERVATIONAL STUDIES</w:t>
      </w:r>
    </w:p>
    <w:p w14:paraId="631DD52F" w14:textId="77777777" w:rsidR="005E563B" w:rsidRDefault="005E563B" w:rsidP="005E563B">
      <w:pPr>
        <w:shd w:val="clear" w:color="auto" w:fill="00B7FF"/>
        <w:rPr>
          <w:rFonts w:ascii="Arial" w:hAnsi="Arial" w:cs="Arial"/>
          <w:color w:val="FFFFFF"/>
          <w:sz w:val="20"/>
          <w:szCs w:val="20"/>
        </w:rPr>
      </w:pPr>
    </w:p>
    <w:p w14:paraId="580D3583" w14:textId="50CDE733" w:rsidR="005E563B" w:rsidRPr="005E563B" w:rsidRDefault="005E563B" w:rsidP="005E563B">
      <w:pPr>
        <w:shd w:val="clear" w:color="auto" w:fill="00B7FF"/>
        <w:rPr>
          <w:rFonts w:ascii="Arial" w:hAnsi="Arial" w:cs="Arial"/>
          <w:color w:val="FFFFFF"/>
          <w:sz w:val="20"/>
          <w:szCs w:val="20"/>
        </w:rPr>
      </w:pPr>
      <w:r w:rsidRPr="005E563B">
        <w:rPr>
          <w:rFonts w:ascii="Arial" w:hAnsi="Arial" w:cs="Arial"/>
          <w:color w:val="FFFFFF"/>
          <w:sz w:val="20"/>
          <w:szCs w:val="20"/>
        </w:rPr>
        <w:t xml:space="preserve"> There are many different types of observational studies</w:t>
      </w:r>
    </w:p>
    <w:p w14:paraId="0DCABBFC" w14:textId="062B6EB1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at exist.</w:t>
      </w:r>
    </w:p>
    <w:p w14:paraId="359A5A69" w14:textId="4B4223A3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We are going to talk about the three broad categories</w:t>
      </w:r>
    </w:p>
    <w:p w14:paraId="7D8B39E5" w14:textId="435E0BEA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of observational studies and look at their strengths</w:t>
      </w:r>
    </w:p>
    <w:p w14:paraId="6138F888" w14:textId="09FBF8D6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weaknesses.</w:t>
      </w:r>
    </w:p>
    <w:p w14:paraId="61A35A70" w14:textId="2285E1A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e first type of observational study</w:t>
      </w:r>
    </w:p>
    <w:p w14:paraId="52D15D24" w14:textId="052E176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is something called a </w:t>
      </w:r>
      <w:bookmarkStart w:id="7" w:name="_Hlk30401527"/>
      <w:r w:rsidRPr="005E563B">
        <w:rPr>
          <w:rFonts w:ascii="Arial" w:hAnsi="Arial" w:cs="Arial"/>
          <w:color w:val="000000"/>
          <w:sz w:val="20"/>
          <w:szCs w:val="20"/>
        </w:rPr>
        <w:t>cross-sectional study.</w:t>
      </w:r>
    </w:p>
    <w:p w14:paraId="44EF21D8" w14:textId="5443FD6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this is an observational study that collects information</w:t>
      </w:r>
    </w:p>
    <w:p w14:paraId="24F2274C" w14:textId="4F5CC9A8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bout individuals at a specific point in time</w:t>
      </w:r>
    </w:p>
    <w:p w14:paraId="78DA618D" w14:textId="35B11430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or over a very short </w:t>
      </w:r>
      <w:proofErr w:type="gramStart"/>
      <w:r w:rsidRPr="005E563B">
        <w:rPr>
          <w:rFonts w:ascii="Arial" w:hAnsi="Arial" w:cs="Arial"/>
          <w:color w:val="000000"/>
          <w:sz w:val="20"/>
          <w:szCs w:val="20"/>
        </w:rPr>
        <w:t>period of time</w:t>
      </w:r>
      <w:proofErr w:type="gramEnd"/>
      <w:r w:rsidRPr="005E563B">
        <w:rPr>
          <w:rFonts w:ascii="Arial" w:hAnsi="Arial" w:cs="Arial"/>
          <w:color w:val="000000"/>
          <w:sz w:val="20"/>
          <w:szCs w:val="20"/>
        </w:rPr>
        <w:t>.</w:t>
      </w:r>
    </w:p>
    <w:p w14:paraId="6CDD6158" w14:textId="65604D5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Do smokers have a higher resting heart rate than nonsmokers?</w:t>
      </w:r>
    </w:p>
    <w:p w14:paraId="03EC6861" w14:textId="3A836BD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You just go out and ask people.</w:t>
      </w:r>
    </w:p>
    <w:p w14:paraId="1F6D0B03" w14:textId="5ECC7576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Hey, are you a smoker or are you not a smoker?</w:t>
      </w:r>
    </w:p>
    <w:p w14:paraId="354C274A" w14:textId="64C31AB7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at's how you segment your population.</w:t>
      </w:r>
    </w:p>
    <w:p w14:paraId="458C1A60" w14:textId="2BE4B912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then, you would measure their heart rate.</w:t>
      </w:r>
    </w:p>
    <w:p w14:paraId="2ADC9C35" w14:textId="009CB22C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is would be a cross-sectional study,</w:t>
      </w:r>
    </w:p>
    <w:p w14:paraId="6C617418" w14:textId="166BF22B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because it's over a very short </w:t>
      </w:r>
      <w:proofErr w:type="gramStart"/>
      <w:r w:rsidRPr="005E563B">
        <w:rPr>
          <w:rFonts w:ascii="Arial" w:hAnsi="Arial" w:cs="Arial"/>
          <w:color w:val="000000"/>
          <w:sz w:val="20"/>
          <w:szCs w:val="20"/>
        </w:rPr>
        <w:t>period of time</w:t>
      </w:r>
      <w:proofErr w:type="gramEnd"/>
      <w:r w:rsidRPr="005E563B">
        <w:rPr>
          <w:rFonts w:ascii="Arial" w:hAnsi="Arial" w:cs="Arial"/>
          <w:color w:val="000000"/>
          <w:sz w:val="20"/>
          <w:szCs w:val="20"/>
        </w:rPr>
        <w:t>.</w:t>
      </w:r>
    </w:p>
    <w:bookmarkEnd w:id="7"/>
    <w:p w14:paraId="71AFAA90" w14:textId="4636073B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</w:t>
      </w:r>
      <w:bookmarkStart w:id="8" w:name="_Hlk30401588"/>
      <w:r w:rsidRPr="005E563B">
        <w:rPr>
          <w:rFonts w:ascii="Arial" w:hAnsi="Arial" w:cs="Arial"/>
          <w:color w:val="000000"/>
          <w:sz w:val="20"/>
          <w:szCs w:val="20"/>
        </w:rPr>
        <w:t>A case control study.</w:t>
      </w:r>
    </w:p>
    <w:p w14:paraId="7B2F3B3D" w14:textId="21C03CD6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ese studies are retrospective.</w:t>
      </w:r>
    </w:p>
    <w:p w14:paraId="5E0086C6" w14:textId="66EAAA2B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Retrospective basically means that you look back in time.</w:t>
      </w:r>
    </w:p>
    <w:p w14:paraId="553F3E42" w14:textId="538F17F3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Case control studies look back in time</w:t>
      </w:r>
    </w:p>
    <w:p w14:paraId="76444C21" w14:textId="3396A76F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or require the researcher or to look at existing record, which</w:t>
      </w:r>
    </w:p>
    <w:p w14:paraId="35298C3E" w14:textId="35A22537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is also looking back in time.</w:t>
      </w:r>
    </w:p>
    <w:p w14:paraId="15F602EA" w14:textId="287A8B4B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In case control studies, individuals</w:t>
      </w:r>
    </w:p>
    <w:p w14:paraId="19DA7D10" w14:textId="003E8DB3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at have certain characteristics</w:t>
      </w:r>
    </w:p>
    <w:p w14:paraId="6DFC8F2C" w14:textId="7ACEAA25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re matched with those that do not.</w:t>
      </w:r>
    </w:p>
    <w:p w14:paraId="0D0D8C50" w14:textId="65624E6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at's why it's case control, because with this smoker thing</w:t>
      </w:r>
    </w:p>
    <w:p w14:paraId="5BCCA051" w14:textId="076651C9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we might say, well, how many packs of cigarettes</w:t>
      </w:r>
    </w:p>
    <w:p w14:paraId="542F39A9" w14:textId="7B5C3E5E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have you smoked on average each week for the past 10 </w:t>
      </w:r>
      <w:proofErr w:type="gramStart"/>
      <w:r w:rsidRPr="005E563B">
        <w:rPr>
          <w:rFonts w:ascii="Arial" w:hAnsi="Arial" w:cs="Arial"/>
          <w:color w:val="000000"/>
          <w:sz w:val="20"/>
          <w:szCs w:val="20"/>
        </w:rPr>
        <w:t>years.</w:t>
      </w:r>
      <w:proofErr w:type="gramEnd"/>
    </w:p>
    <w:p w14:paraId="32C3FA5D" w14:textId="1CD19EC0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we would match those folks with people</w:t>
      </w:r>
    </w:p>
    <w:p w14:paraId="23687FD4" w14:textId="30C3F64E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with similar demographics, characteristics</w:t>
      </w:r>
    </w:p>
    <w:p w14:paraId="7AFCAAC6" w14:textId="68CCDDE8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at did not smoke.</w:t>
      </w:r>
    </w:p>
    <w:p w14:paraId="4A306810" w14:textId="166A09BD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then, we might compare the rate of lung cancer</w:t>
      </w:r>
    </w:p>
    <w:p w14:paraId="3E150AA6" w14:textId="7D04662E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in the two groups.</w:t>
      </w:r>
    </w:p>
    <w:p w14:paraId="48465E2B" w14:textId="2CD100B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e negative thing about case control studies</w:t>
      </w:r>
    </w:p>
    <w:p w14:paraId="4E97659F" w14:textId="6914B4F5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is there's a memory issue here.</w:t>
      </w:r>
    </w:p>
    <w:p w14:paraId="212261FA" w14:textId="5A6F045A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People might not remember how many packs of cigarettes</w:t>
      </w:r>
    </w:p>
    <w:p w14:paraId="3F1565CC" w14:textId="7006D95E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ey smoked on average for the past 10 years.</w:t>
      </w:r>
    </w:p>
    <w:p w14:paraId="32EF22DE" w14:textId="51CDE1D6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therefore, you might get bogus information out</w:t>
      </w:r>
    </w:p>
    <w:p w14:paraId="1B197DBC" w14:textId="625D9DCA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of the study.</w:t>
      </w:r>
    </w:p>
    <w:p w14:paraId="3BF95C08" w14:textId="3C7B406D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Or records might not exist or might be somewhat flawed,</w:t>
      </w:r>
    </w:p>
    <w:p w14:paraId="684C645D" w14:textId="5F635A9B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which impacts the study.</w:t>
      </w:r>
    </w:p>
    <w:p w14:paraId="55B32C3C" w14:textId="0197D151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But case control studies, none the less,</w:t>
      </w:r>
    </w:p>
    <w:p w14:paraId="55B4DB94" w14:textId="3845BE35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re better than cross-sectional studies,</w:t>
      </w:r>
    </w:p>
    <w:p w14:paraId="1658982E" w14:textId="669ED06B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because you have a matching going on.</w:t>
      </w:r>
    </w:p>
    <w:p w14:paraId="5FD2E743" w14:textId="75AE840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You have a control group to compare</w:t>
      </w:r>
    </w:p>
    <w:p w14:paraId="38FEEB47" w14:textId="430B83EA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gainst your sort of research group, nonsmokers</w:t>
      </w:r>
    </w:p>
    <w:p w14:paraId="2694D8E3" w14:textId="2BD08898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versus the smokers.</w:t>
      </w:r>
    </w:p>
    <w:p w14:paraId="37514AFE" w14:textId="7A14E7DC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But the negative, again, is that, looking back in time,</w:t>
      </w:r>
    </w:p>
    <w:p w14:paraId="44B6B389" w14:textId="0F0FEF6A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you often get erroneous information.</w:t>
      </w:r>
    </w:p>
    <w:bookmarkEnd w:id="8"/>
    <w:p w14:paraId="301270A1" w14:textId="71607F29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e last type of observational study is a cohort study.</w:t>
      </w:r>
    </w:p>
    <w:p w14:paraId="4E778C81" w14:textId="1DFB36F1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</w:t>
      </w:r>
      <w:bookmarkStart w:id="9" w:name="_Hlk30401808"/>
      <w:r w:rsidRPr="005E563B">
        <w:rPr>
          <w:rFonts w:ascii="Arial" w:hAnsi="Arial" w:cs="Arial"/>
          <w:color w:val="000000"/>
          <w:sz w:val="20"/>
          <w:szCs w:val="20"/>
        </w:rPr>
        <w:t>A cohort study first identifies a group of individuals</w:t>
      </w:r>
    </w:p>
    <w:p w14:paraId="5B561DA8" w14:textId="49777685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o participate in the study.</w:t>
      </w:r>
    </w:p>
    <w:p w14:paraId="11BCAC59" w14:textId="070AA449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is is called your cohort.</w:t>
      </w:r>
    </w:p>
    <w:p w14:paraId="0E2C7E8B" w14:textId="3E4D4170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lastRenderedPageBreak/>
        <w:t xml:space="preserve"> And then, the cohort is observed over </w:t>
      </w:r>
      <w:proofErr w:type="gramStart"/>
      <w:r w:rsidRPr="005E563B">
        <w:rPr>
          <w:rFonts w:ascii="Arial" w:hAnsi="Arial" w:cs="Arial"/>
          <w:color w:val="000000"/>
          <w:sz w:val="20"/>
          <w:szCs w:val="20"/>
        </w:rPr>
        <w:t>a period of time</w:t>
      </w:r>
      <w:proofErr w:type="gramEnd"/>
      <w:r w:rsidRPr="005E563B">
        <w:rPr>
          <w:rFonts w:ascii="Arial" w:hAnsi="Arial" w:cs="Arial"/>
          <w:color w:val="000000"/>
          <w:sz w:val="20"/>
          <w:szCs w:val="20"/>
        </w:rPr>
        <w:t>.</w:t>
      </w:r>
    </w:p>
    <w:p w14:paraId="5BFF546A" w14:textId="34D4330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Over this </w:t>
      </w:r>
      <w:proofErr w:type="gramStart"/>
      <w:r w:rsidRPr="005E563B">
        <w:rPr>
          <w:rFonts w:ascii="Arial" w:hAnsi="Arial" w:cs="Arial"/>
          <w:color w:val="000000"/>
          <w:sz w:val="20"/>
          <w:szCs w:val="20"/>
        </w:rPr>
        <w:t>period of time</w:t>
      </w:r>
      <w:proofErr w:type="gramEnd"/>
      <w:r w:rsidRPr="005E563B">
        <w:rPr>
          <w:rFonts w:ascii="Arial" w:hAnsi="Arial" w:cs="Arial"/>
          <w:color w:val="000000"/>
          <w:sz w:val="20"/>
          <w:szCs w:val="20"/>
        </w:rPr>
        <w:t>, characteristics</w:t>
      </w:r>
    </w:p>
    <w:p w14:paraId="6D565001" w14:textId="4BB5E550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bout individuals are recorded.</w:t>
      </w:r>
    </w:p>
    <w:p w14:paraId="23482CFA" w14:textId="1C2B0522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gramStart"/>
      <w:r w:rsidRPr="005E563B">
        <w:rPr>
          <w:rFonts w:ascii="Arial" w:hAnsi="Arial" w:cs="Arial"/>
          <w:color w:val="000000"/>
          <w:sz w:val="20"/>
          <w:szCs w:val="20"/>
        </w:rPr>
        <w:t>So</w:t>
      </w:r>
      <w:proofErr w:type="gramEnd"/>
      <w:r w:rsidRPr="005E563B">
        <w:rPr>
          <w:rFonts w:ascii="Arial" w:hAnsi="Arial" w:cs="Arial"/>
          <w:color w:val="000000"/>
          <w:sz w:val="20"/>
          <w:szCs w:val="20"/>
        </w:rPr>
        <w:t xml:space="preserve"> these are called prospective studies,</w:t>
      </w:r>
    </w:p>
    <w:p w14:paraId="22F23AFA" w14:textId="39709F60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because they are done going forward.</w:t>
      </w:r>
    </w:p>
    <w:p w14:paraId="41CD5F96" w14:textId="309EFE4B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So basically, what I would do is something along these lines.</w:t>
      </w:r>
    </w:p>
    <w:p w14:paraId="7ED8E45D" w14:textId="5E8E439C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I would identify 5,000 individuals</w:t>
      </w:r>
    </w:p>
    <w:p w14:paraId="61BDD30C" w14:textId="12C492A3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literally follow them over time, periodically</w:t>
      </w:r>
    </w:p>
    <w:p w14:paraId="4A565896" w14:textId="1A3A3E53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recording information about the individuals.</w:t>
      </w:r>
    </w:p>
    <w:p w14:paraId="6D915B8A" w14:textId="4775B817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e advantage here is that you don't</w:t>
      </w:r>
    </w:p>
    <w:p w14:paraId="7C71B04B" w14:textId="0A241E34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</w:t>
      </w:r>
      <w:proofErr w:type="gramStart"/>
      <w:r w:rsidRPr="005E563B">
        <w:rPr>
          <w:rFonts w:ascii="Arial" w:hAnsi="Arial" w:cs="Arial"/>
          <w:color w:val="000000"/>
          <w:sz w:val="20"/>
          <w:szCs w:val="20"/>
        </w:rPr>
        <w:t>have to</w:t>
      </w:r>
      <w:proofErr w:type="gramEnd"/>
      <w:r w:rsidRPr="005E563B">
        <w:rPr>
          <w:rFonts w:ascii="Arial" w:hAnsi="Arial" w:cs="Arial"/>
          <w:color w:val="000000"/>
          <w:sz w:val="20"/>
          <w:szCs w:val="20"/>
        </w:rPr>
        <w:t xml:space="preserve"> rely on folks looking back in time.</w:t>
      </w:r>
    </w:p>
    <w:p w14:paraId="3085347E" w14:textId="26A76E2F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you don't have to rely on existing records,</w:t>
      </w:r>
    </w:p>
    <w:p w14:paraId="013B9A5F" w14:textId="003ACAE2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because you are collecting the information over time.</w:t>
      </w:r>
    </w:p>
    <w:p w14:paraId="669DE4C2" w14:textId="6A85F05A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e negative about these studies is</w:t>
      </w:r>
    </w:p>
    <w:p w14:paraId="525DD3CC" w14:textId="2F62AC00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at they are extremely time intensive and labor</w:t>
      </w:r>
    </w:p>
    <w:p w14:paraId="74931EEF" w14:textId="776D5529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intensive and, therefore, usually very expensive.</w:t>
      </w:r>
    </w:p>
    <w:p w14:paraId="4B16B142" w14:textId="38690BF1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The famous cohort study that exists</w:t>
      </w:r>
    </w:p>
    <w:p w14:paraId="409B0353" w14:textId="30FBF4BE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is the Framingham Heart Study, </w:t>
      </w:r>
      <w:proofErr w:type="gramStart"/>
      <w:r w:rsidRPr="005E563B">
        <w:rPr>
          <w:rFonts w:ascii="Arial" w:hAnsi="Arial" w:cs="Arial"/>
          <w:color w:val="000000"/>
          <w:sz w:val="20"/>
          <w:szCs w:val="20"/>
        </w:rPr>
        <w:t>which</w:t>
      </w:r>
      <w:proofErr w:type="gramEnd"/>
    </w:p>
    <w:p w14:paraId="15DB5288" w14:textId="4CE8EED8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has been going on for years.</w:t>
      </w:r>
    </w:p>
    <w:p w14:paraId="19F9FAE8" w14:textId="1F1FBBCC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in fact, is now in new generations</w:t>
      </w:r>
    </w:p>
    <w:p w14:paraId="261B6568" w14:textId="1F744718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nd because of this Framingham Heart cohort study,</w:t>
      </w:r>
    </w:p>
    <w:p w14:paraId="040E196E" w14:textId="4AD83038" w:rsidR="005E563B" w:rsidRPr="005E563B" w:rsidRDefault="005E563B" w:rsidP="005E563B">
      <w:pPr>
        <w:rPr>
          <w:rFonts w:ascii="Arial" w:hAnsi="Arial" w:cs="Arial"/>
          <w:color w:val="000000"/>
          <w:sz w:val="20"/>
          <w:szCs w:val="20"/>
        </w:rPr>
      </w:pPr>
      <w:r w:rsidRPr="005E563B">
        <w:rPr>
          <w:rFonts w:ascii="Arial" w:hAnsi="Arial" w:cs="Arial"/>
          <w:color w:val="000000"/>
          <w:sz w:val="20"/>
          <w:szCs w:val="20"/>
        </w:rPr>
        <w:t xml:space="preserve"> a lot of new ideas and breakthroughs in medicine</w:t>
      </w:r>
    </w:p>
    <w:p w14:paraId="2143BA99" w14:textId="3487EC93" w:rsidR="00814930" w:rsidRPr="005E563B" w:rsidRDefault="005E563B" w:rsidP="005E563B">
      <w:pPr>
        <w:shd w:val="clear" w:color="auto" w:fill="CCCCCC"/>
        <w:rPr>
          <w:rFonts w:ascii="Arial" w:hAnsi="Arial" w:cs="Arial"/>
          <w:color w:val="FFFFFF"/>
          <w:sz w:val="20"/>
          <w:szCs w:val="20"/>
        </w:rPr>
      </w:pPr>
      <w:r w:rsidRPr="005E563B">
        <w:rPr>
          <w:rFonts w:ascii="Arial" w:hAnsi="Arial" w:cs="Arial"/>
          <w:color w:val="FFFFFF"/>
          <w:sz w:val="20"/>
          <w:szCs w:val="20"/>
        </w:rPr>
        <w:t xml:space="preserve"> have occurred.</w:t>
      </w:r>
    </w:p>
    <w:bookmarkEnd w:id="9"/>
    <w:p w14:paraId="2A673375" w14:textId="542DD796" w:rsidR="005E563B" w:rsidRDefault="005E563B"/>
    <w:p w14:paraId="7DB4654A" w14:textId="19483FE2" w:rsidR="005E563B" w:rsidRDefault="00814930">
      <w:r>
        <w:t>OBSERVATIONAL VS DESIGNED EXPERIMENT</w:t>
      </w:r>
    </w:p>
    <w:p w14:paraId="03C7891D" w14:textId="18E3C001" w:rsidR="00814930" w:rsidRDefault="00814930"/>
    <w:p w14:paraId="66F0C714" w14:textId="1AD2AD72" w:rsidR="00814930" w:rsidRDefault="00814930" w:rsidP="00814930">
      <w:pPr>
        <w:shd w:val="clear" w:color="auto" w:fill="00B7FF"/>
        <w:rPr>
          <w:rFonts w:ascii="Arial" w:hAnsi="Arial" w:cs="Arial"/>
          <w:color w:val="FFFFFF"/>
          <w:sz w:val="20"/>
          <w:szCs w:val="20"/>
        </w:rPr>
      </w:pPr>
      <w:bookmarkStart w:id="10" w:name="_GoBack"/>
      <w:bookmarkEnd w:id="10"/>
      <w:r>
        <w:rPr>
          <w:rStyle w:val="text"/>
          <w:rFonts w:ascii="Arial" w:hAnsi="Arial" w:cs="Arial"/>
          <w:color w:val="FFFFFF"/>
          <w:sz w:val="20"/>
          <w:szCs w:val="20"/>
        </w:rPr>
        <w:t xml:space="preserve"> INSTRUCTOR: We're going to determine</w:t>
      </w:r>
    </w:p>
    <w:p w14:paraId="3E122946" w14:textId="1F549EE5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hether each of the following studies</w:t>
      </w:r>
    </w:p>
    <w:p w14:paraId="59C6488E" w14:textId="0C607EAD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depicts an observational study or an experiment.</w:t>
      </w:r>
    </w:p>
    <w:p w14:paraId="26DA5F88" w14:textId="6CE87143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And if the result is an observational study,</w:t>
      </w:r>
    </w:p>
    <w:p w14:paraId="228FA61F" w14:textId="2C4DFCF2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e want to be in that type of observational study.</w:t>
      </w:r>
    </w:p>
    <w:p w14:paraId="7BE4B233" w14:textId="46ED8F14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So</w:t>
      </w:r>
      <w:proofErr w:type="gramEnd"/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part A-- researchers wanted to assess</w:t>
      </w:r>
    </w:p>
    <w:p w14:paraId="0F953E8C" w14:textId="2296D0D4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 long-term psychological effects on children</w:t>
      </w:r>
    </w:p>
    <w:p w14:paraId="6B8D499D" w14:textId="0ED61156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evacuated during World War II.</w:t>
      </w:r>
    </w:p>
    <w:p w14:paraId="264DF430" w14:textId="4563CC2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y obtained a sample of 169 former evacuees</w:t>
      </w:r>
    </w:p>
    <w:p w14:paraId="179D9B80" w14:textId="209D0CE7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and a control group of 43 people who</w:t>
      </w:r>
    </w:p>
    <w:p w14:paraId="14632A9C" w14:textId="4404CDFD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ere children during the war but were not evacuated.</w:t>
      </w:r>
    </w:p>
    <w:p w14:paraId="3B66637C" w14:textId="075F351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 subjects' mental states were evaluated using questionnaires.</w:t>
      </w:r>
    </w:p>
    <w:p w14:paraId="62036A74" w14:textId="6A85309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t was determined that the psychological well-being</w:t>
      </w:r>
    </w:p>
    <w:p w14:paraId="3817DF40" w14:textId="12A6CEC7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of individuals was adversely affected by the evacuation.</w:t>
      </w:r>
    </w:p>
    <w:p w14:paraId="06DC5E70" w14:textId="245776A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So</w:t>
      </w:r>
      <w:proofErr w:type="gramEnd"/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first, is this a designed experiment</w:t>
      </w:r>
    </w:p>
    <w:p w14:paraId="4F1FAD67" w14:textId="4A7057C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or an observational study?</w:t>
      </w:r>
    </w:p>
    <w:p w14:paraId="0D4C2389" w14:textId="52E58A4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[INAUDIBLE]</w:t>
      </w:r>
    </w:p>
    <w:p w14:paraId="3CFBED73" w14:textId="4AF7673E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Observational study.</w:t>
      </w:r>
    </w:p>
    <w:p w14:paraId="27D134D6" w14:textId="10408301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e didn't impose any treatment on the individuals</w:t>
      </w:r>
    </w:p>
    <w:p w14:paraId="1FE4CA57" w14:textId="15EE69C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 the study.</w:t>
      </w:r>
    </w:p>
    <w:p w14:paraId="273321DB" w14:textId="765D85EE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o now we've got to ask ourselves,</w:t>
      </w:r>
    </w:p>
    <w:p w14:paraId="6FA69583" w14:textId="7CE7FEF5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s it cross-sectional?</w:t>
      </w:r>
    </w:p>
    <w:p w14:paraId="64C2C351" w14:textId="6B2CF4D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No.</w:t>
      </w:r>
    </w:p>
    <w:p w14:paraId="1ECBD6AA" w14:textId="36B8BA7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Was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it</w:t>
      </w:r>
      <w:proofErr w:type="gramEnd"/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case control--</w:t>
      </w:r>
    </w:p>
    <w:p w14:paraId="0CF7023D" w14:textId="67D708AD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case control we're going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with?</w:t>
      </w:r>
      <w:proofErr w:type="gramEnd"/>
    </w:p>
    <w:p w14:paraId="7B1DA6C3" w14:textId="3F74C8B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Yes.</w:t>
      </w:r>
    </w:p>
    <w:p w14:paraId="3B93876B" w14:textId="7E43DABB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How come?</w:t>
      </w:r>
    </w:p>
    <w:p w14:paraId="25BEE206" w14:textId="0C2B2D2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[INAUDIBLE]</w:t>
      </w:r>
    </w:p>
    <w:p w14:paraId="26F1C4F7" w14:textId="6F6EDB65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Yeah, we looked back in time.</w:t>
      </w:r>
    </w:p>
    <w:p w14:paraId="241E07D5" w14:textId="0AE3A96E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lastRenderedPageBreak/>
        <w:t xml:space="preserve"> And secondly, we have a control group,</w:t>
      </w:r>
    </w:p>
    <w:p w14:paraId="2F1F3086" w14:textId="5AE79EA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 43 individuals who were children during the war</w:t>
      </w:r>
    </w:p>
    <w:p w14:paraId="5A955CB8" w14:textId="02BD4CC6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but not evacuated.</w:t>
      </w:r>
    </w:p>
    <w:p w14:paraId="2F12E918" w14:textId="333709F1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So</w:t>
      </w:r>
      <w:proofErr w:type="gramEnd"/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all the three cross-sectional study, case control,</w:t>
      </w:r>
    </w:p>
    <w:p w14:paraId="038506ED" w14:textId="61853D5D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or cohort--</w:t>
      </w:r>
    </w:p>
    <w:p w14:paraId="21677755" w14:textId="4F900F52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is is a case control.</w:t>
      </w:r>
    </w:p>
    <w:p w14:paraId="1959CB6D" w14:textId="64A8A443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Xylitol has proven effective in preventing dental cavities when</w:t>
      </w:r>
    </w:p>
    <w:p w14:paraId="24DDDC62" w14:textId="34B298A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cluded in good or gum.</w:t>
      </w:r>
    </w:p>
    <w:p w14:paraId="6E5C4F86" w14:textId="4295F663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A total of 75 Peruvian children were given milk,</w:t>
      </w:r>
    </w:p>
    <w:p w14:paraId="6663C329" w14:textId="0E19F9A7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both with and without xylitol, and were asked</w:t>
      </w:r>
    </w:p>
    <w:p w14:paraId="1C42E2EC" w14:textId="158B2C4D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o evaluate the taste of each.</w:t>
      </w:r>
    </w:p>
    <w:p w14:paraId="4D084835" w14:textId="172F3508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Overall, the children preferred the milk flavored with xylitol.</w:t>
      </w:r>
    </w:p>
    <w:p w14:paraId="51C6F63D" w14:textId="09122A15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s this an observational study or a designed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experiment</w:t>
      </w:r>
      <w:proofErr w:type="gramEnd"/>
    </w:p>
    <w:p w14:paraId="58E16BF5" w14:textId="18E5279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[INAUDIBLE]?</w:t>
      </w:r>
    </w:p>
    <w:p w14:paraId="5AF78220" w14:textId="2A2DB6E2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[INAUDIBLE]</w:t>
      </w:r>
    </w:p>
    <w:p w14:paraId="6447E395" w14:textId="36CDD7D1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Yeah, it's a designed experiment</w:t>
      </w:r>
    </w:p>
    <w:p w14:paraId="34F2C2CA" w14:textId="11DD2CFE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because we imposed the treatment-- milk</w:t>
      </w:r>
    </w:p>
    <w:p w14:paraId="60279C4B" w14:textId="6D13CB5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ith xylitol and milk without.</w:t>
      </w:r>
    </w:p>
    <w:p w14:paraId="6AA3CC13" w14:textId="2B6D8661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And the response variable here presumably</w:t>
      </w:r>
    </w:p>
    <w:p w14:paraId="28D8E526" w14:textId="23C8F7C1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as, which milk do you like?</w:t>
      </w:r>
    </w:p>
    <w:p w14:paraId="23DB9A07" w14:textId="6FD569A6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 guess the idea here is, can you</w:t>
      </w:r>
    </w:p>
    <w:p w14:paraId="3AB0D35D" w14:textId="6942EA88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aste the xylitol in the milk, because if you can,</w:t>
      </w:r>
    </w:p>
    <w:p w14:paraId="2CA961F1" w14:textId="472C4C88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you're maybe less likely to drink the milk.</w:t>
      </w:r>
    </w:p>
    <w:p w14:paraId="791F1524" w14:textId="0980D12E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t's kind of like putting fluoride in water now.</w:t>
      </w:r>
    </w:p>
    <w:p w14:paraId="387B07EE" w14:textId="2DE58809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C-- a total of 974 homeless women in the Los Angeles area</w:t>
      </w:r>
    </w:p>
    <w:p w14:paraId="62EC070E" w14:textId="59A08F32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ere surveyed to determine their level of satisfaction</w:t>
      </w:r>
    </w:p>
    <w:p w14:paraId="13D79CE0" w14:textId="7FA24767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ith the health care provided by shelter</w:t>
      </w:r>
    </w:p>
    <w:p w14:paraId="51A9E95B" w14:textId="0F9A3D3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clinics versus the health care provided by government clinics.</w:t>
      </w:r>
    </w:p>
    <w:p w14:paraId="7E6A39CC" w14:textId="2B2C530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 women reported greater quality satisfaction</w:t>
      </w:r>
    </w:p>
    <w:p w14:paraId="4C383CF9" w14:textId="5E7B30A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ith the shelter and outreach clinics</w:t>
      </w:r>
    </w:p>
    <w:p w14:paraId="2487EBA9" w14:textId="37056396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compared to the government clinics.</w:t>
      </w:r>
    </w:p>
    <w:p w14:paraId="0D6865A6" w14:textId="64CA35D3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s this an observational study or a designed experiment?</w:t>
      </w:r>
    </w:p>
    <w:p w14:paraId="79104E12" w14:textId="3C7FD2AB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Observational study.</w:t>
      </w:r>
    </w:p>
    <w:p w14:paraId="018FEE4C" w14:textId="0EC1BCF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Observational study.</w:t>
      </w:r>
    </w:p>
    <w:p w14:paraId="09B58080" w14:textId="397C3211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e didn't say, hey, you go to the government clinic,</w:t>
      </w:r>
    </w:p>
    <w:p w14:paraId="130F6C65" w14:textId="6C998F3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and you go to the shelter, and tell me</w:t>
      </w:r>
    </w:p>
    <w:p w14:paraId="51BE1F04" w14:textId="5A171C8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hat your level of satisfaction is.</w:t>
      </w:r>
    </w:p>
    <w:p w14:paraId="05B8C71E" w14:textId="43AF074B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e let these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individuals</w:t>
      </w:r>
      <w:proofErr w:type="gramEnd"/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ort of choose and give us</w:t>
      </w:r>
    </w:p>
    <w:p w14:paraId="1CBB7FD9" w14:textId="2CB79952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ir opinion.</w:t>
      </w:r>
    </w:p>
    <w:p w14:paraId="60247947" w14:textId="1A81A6C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So</w:t>
      </w:r>
      <w:proofErr w:type="gramEnd"/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s this cross-sectional, case control, or cohort?</w:t>
      </w:r>
    </w:p>
    <w:p w14:paraId="724D83A3" w14:textId="7AE8A8F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Cohort.</w:t>
      </w:r>
    </w:p>
    <w:p w14:paraId="22C0052B" w14:textId="4AA5EE4E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Well, if it was cohort, we would be doing what?</w:t>
      </w:r>
    </w:p>
    <w:p w14:paraId="3B930D53" w14:textId="5AB40E8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[INAUDIBLE]</w:t>
      </w:r>
    </w:p>
    <w:p w14:paraId="137306AA" w14:textId="489F773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Following them over many years, collecting</w:t>
      </w:r>
    </w:p>
    <w:p w14:paraId="3ED3759C" w14:textId="28AC5437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formation about them.</w:t>
      </w:r>
    </w:p>
    <w:p w14:paraId="5153B0F2" w14:textId="76278B68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[INAUDIBLE] cross-sectional.</w:t>
      </w:r>
    </w:p>
    <w:p w14:paraId="12B81480" w14:textId="661C1548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Yeah, it's probably cross-functional</w:t>
      </w:r>
    </w:p>
    <w:p w14:paraId="3AF72B25" w14:textId="5E6958C6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because all we did is say, hey, which do you like?</w:t>
      </w:r>
    </w:p>
    <w:p w14:paraId="373F1092" w14:textId="0A7F9A2C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And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so</w:t>
      </w:r>
      <w:proofErr w:type="gramEnd"/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t's a very short period of time.</w:t>
      </w:r>
    </w:p>
    <w:p w14:paraId="096B7A9F" w14:textId="5C4A2F39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re's no matching.</w:t>
      </w:r>
    </w:p>
    <w:p w14:paraId="7B4BE778" w14:textId="2502821D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re's no control group going on here.</w:t>
      </w:r>
    </w:p>
    <w:p w14:paraId="29FBF243" w14:textId="6C46554B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t's simply an opinion-- which did you like better.</w:t>
      </w:r>
    </w:p>
    <w:p w14:paraId="4189BDFF" w14:textId="61431861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So</w:t>
      </w:r>
      <w:proofErr w:type="gramEnd"/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t's an observational study, cross-sectional.</w:t>
      </w:r>
    </w:p>
    <w:p w14:paraId="5C4AA851" w14:textId="660B1E13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 cancer prevention study is funded and conducted</w:t>
      </w:r>
    </w:p>
    <w:p w14:paraId="37280C9C" w14:textId="538D9AC3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by the American Cancer Society.</w:t>
      </w:r>
    </w:p>
    <w:p w14:paraId="167886B4" w14:textId="7A771F33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ts goal is to examine the relationship</w:t>
      </w:r>
    </w:p>
    <w:p w14:paraId="28D46C8D" w14:textId="46F4EB1A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lastRenderedPageBreak/>
        <w:t xml:space="preserve"> among environmental and lifestyle</w:t>
      </w:r>
    </w:p>
    <w:p w14:paraId="785529CC" w14:textId="3CEC1CC9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factors on cancer cases by tracking approximately 1.2</w:t>
      </w:r>
    </w:p>
    <w:p w14:paraId="7631695F" w14:textId="49192AC7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million men and women.</w:t>
      </w:r>
    </w:p>
    <w:p w14:paraId="60A461DD" w14:textId="658AF36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y participants completed an initial study questionnaire</w:t>
      </w:r>
    </w:p>
    <w:p w14:paraId="1D4B3AF9" w14:textId="1EA796F9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 1982 providing information on a range of lifestyle factors,</w:t>
      </w:r>
    </w:p>
    <w:p w14:paraId="6A221435" w14:textId="1E5793EB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uch as diet, alcohol, tobacco use, occupation,</w:t>
      </w:r>
    </w:p>
    <w:p w14:paraId="386E2679" w14:textId="20D26076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medical history, family cancer history.</w:t>
      </w:r>
    </w:p>
    <w:p w14:paraId="74C6B50A" w14:textId="41CB4A49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hese data have been examined extensively in relation</w:t>
      </w:r>
    </w:p>
    <w:p w14:paraId="061C2C9C" w14:textId="2EEDADE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o cancer mortality.</w:t>
      </w:r>
    </w:p>
    <w:p w14:paraId="01E80669" w14:textId="6F36746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Vital status of study participants is updated.</w:t>
      </w:r>
    </w:p>
    <w:p w14:paraId="3D4AA44A" w14:textId="171B7CD1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Cause of death has been documented</w:t>
      </w:r>
    </w:p>
    <w:p w14:paraId="738D82EC" w14:textId="14900DC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for over 90% of all deaths that have occurred.</w:t>
      </w:r>
    </w:p>
    <w:p w14:paraId="16E498FD" w14:textId="756E744B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Mortality follow-up of the CPS participants</w:t>
      </w:r>
    </w:p>
    <w:p w14:paraId="5ACDE21F" w14:textId="297066F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s complete through 2002 and is expected</w:t>
      </w:r>
    </w:p>
    <w:p w14:paraId="2768B2A7" w14:textId="582C00F4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to continue for many years.</w:t>
      </w:r>
    </w:p>
    <w:p w14:paraId="769A8004" w14:textId="2B2D72F3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s this observational or a designed experiment?</w:t>
      </w:r>
    </w:p>
    <w:p w14:paraId="202E0102" w14:textId="099F93BF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Observational.</w:t>
      </w:r>
    </w:p>
    <w:p w14:paraId="1FE95E67" w14:textId="49F3B418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Observational.</w:t>
      </w:r>
    </w:p>
    <w:p w14:paraId="56D7637E" w14:textId="2550CEEB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What kind of observational is this?</w:t>
      </w:r>
    </w:p>
    <w:p w14:paraId="2010BCF4" w14:textId="281ECAD0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STUDENT: Cohort.</w:t>
      </w:r>
    </w:p>
    <w:p w14:paraId="3D2DB0DC" w14:textId="4057654E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INSTRUCTOR: Most </w:t>
      </w:r>
      <w:proofErr w:type="gramStart"/>
      <w:r>
        <w:rPr>
          <w:rStyle w:val="text"/>
          <w:rFonts w:ascii="Arial" w:hAnsi="Arial" w:cs="Arial"/>
          <w:color w:val="000000"/>
          <w:sz w:val="20"/>
          <w:szCs w:val="20"/>
        </w:rPr>
        <w:t>definitely cohort</w:t>
      </w:r>
      <w:proofErr w:type="gramEnd"/>
    </w:p>
    <w:p w14:paraId="1CE6C80F" w14:textId="73D62FB5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because it's prospective, working and tracking</w:t>
      </w:r>
    </w:p>
    <w:p w14:paraId="5C959CA6" w14:textId="7AF132CE" w:rsidR="00814930" w:rsidRDefault="00814930" w:rsidP="00814930">
      <w:pPr>
        <w:shd w:val="clear" w:color="auto" w:fill="CCCCCC"/>
        <w:rPr>
          <w:rFonts w:ascii="Arial" w:hAnsi="Arial" w:cs="Arial"/>
          <w:color w:val="FFFFFF"/>
          <w:sz w:val="20"/>
          <w:szCs w:val="20"/>
        </w:rPr>
      </w:pPr>
      <w:r>
        <w:rPr>
          <w:rStyle w:val="text"/>
          <w:rFonts w:ascii="Arial" w:hAnsi="Arial" w:cs="Arial"/>
          <w:color w:val="FFFFFF"/>
          <w:sz w:val="20"/>
          <w:szCs w:val="20"/>
        </w:rPr>
        <w:t xml:space="preserve"> folks and collecting information about those folks</w:t>
      </w:r>
    </w:p>
    <w:p w14:paraId="72A764CB" w14:textId="1236F303" w:rsidR="00814930" w:rsidRDefault="00814930" w:rsidP="00814930">
      <w:pPr>
        <w:rPr>
          <w:rFonts w:ascii="Arial" w:hAnsi="Arial" w:cs="Arial"/>
          <w:color w:val="000000"/>
          <w:sz w:val="20"/>
          <w:szCs w:val="20"/>
        </w:rPr>
      </w:pPr>
      <w:r>
        <w:rPr>
          <w:rStyle w:val="text"/>
          <w:rFonts w:ascii="Arial" w:hAnsi="Arial" w:cs="Arial"/>
          <w:color w:val="000000"/>
          <w:sz w:val="20"/>
          <w:szCs w:val="20"/>
        </w:rPr>
        <w:t xml:space="preserve"> over many, many, many years.</w:t>
      </w:r>
    </w:p>
    <w:p w14:paraId="7449AF1E" w14:textId="77777777" w:rsidR="00814930" w:rsidRDefault="00814930"/>
    <w:sectPr w:rsidR="0081493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  <w:font w:name="Times New Roman">
    <w:panose1 w:val="02020603050405020304"/>
    <w:charset w:val="00"/>
    <w:family w:val="roman"/>
    <w:pitch w:val="variable"/>
    <w:sig w:usb0="E0002AFF" w:usb1="C0007843" w:usb2="00000009" w:usb3="00000000" w:csb0="000001F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0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MjEwMDM0sTQyMbUwNTRX0lEKTi0uzszPAykwqgUAY4l2rywAAAA="/>
  </w:docVars>
  <w:rsids>
    <w:rsidRoot w:val="00537944"/>
    <w:rsid w:val="003A114B"/>
    <w:rsid w:val="00537944"/>
    <w:rsid w:val="005E563B"/>
    <w:rsid w:val="007065A2"/>
    <w:rsid w:val="00814930"/>
    <w:rsid w:val="00856BBF"/>
    <w:rsid w:val="00D575B1"/>
    <w:rsid w:val="00DF1C09"/>
    <w:rsid w:val="00E81F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015EE263"/>
  <w15:chartTrackingRefBased/>
  <w15:docId w15:val="{D65223B1-8544-4115-9A45-403498A751C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5E563B"/>
    <w:pPr>
      <w:spacing w:after="0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customStyle="1" w:styleId="time">
    <w:name w:val="time"/>
    <w:basedOn w:val="DefaultParagraphFont"/>
    <w:rsid w:val="00814930"/>
  </w:style>
  <w:style w:type="character" w:customStyle="1" w:styleId="text">
    <w:name w:val="text"/>
    <w:basedOn w:val="DefaultParagraphFont"/>
    <w:rsid w:val="008149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20784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55270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960376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0530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51089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5054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8428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03111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9903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617657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38422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37820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831987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2779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3195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092579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1703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1816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1229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47602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39407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94284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777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50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6997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43164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37446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83639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846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59639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5477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16708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71190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79102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144238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59980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6774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2738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091213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4770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92016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76161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91379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56883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92512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5080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2710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86119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3248053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4434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998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3064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11078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81221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29848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1412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60938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4107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53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41931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27805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76312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24764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74260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221232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02031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868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325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615788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0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505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66090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59568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50589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77882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767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50066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19070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84994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45550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40861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3418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5754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33349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6264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23981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614459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77293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8650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88230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0564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61936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10945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0659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378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03743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748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554190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8907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74380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0323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9383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711619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62953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90352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6680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3031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43475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31689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75604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11282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67880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61819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97061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8688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62904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7064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7382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287059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18481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715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8777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21587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375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8403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2857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789003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770262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10218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2815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72815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240331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5617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9579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48565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71730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68689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1603790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74120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81624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48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646428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472545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66011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0582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352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43544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75368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19787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53713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6605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10763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83850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92930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88042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19012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439252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0475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56762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98979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4139601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50356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4814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880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99153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15825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84357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3882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29801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449282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93006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68389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41074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072170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47676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54893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401488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68069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0913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44117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91392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72423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634594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26182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01071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8278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59739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14248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83764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88022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01303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00888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756574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11332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02466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853461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4807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810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22747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69974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66878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45423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75374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98864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495233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156770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52800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8763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3952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778827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36510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3529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26124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021018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34319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3035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31113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484028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32163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380534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494251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17801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1982053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214325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222500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10939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39014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09043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9591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903840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8845197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1824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1279721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297101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092368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596782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7397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28657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266610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95012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4857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33763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7070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87615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612010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3572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52750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31251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558807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65408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04576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29247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737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15405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458925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487246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6610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172907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408871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975886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0128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2580274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28758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30608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56121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015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378465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47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964126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06599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7591833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38964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06627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7106115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14860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197023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05275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638661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84503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27719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649142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65719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5967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93336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41169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84931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8997305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98305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164892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191867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882530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5331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247298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51355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444518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74218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759782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034254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957130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89709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415618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176107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213849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4240291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715374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629934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701316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346991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77625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1880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441280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15851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32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71774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681081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025418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196319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308305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251509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687412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977131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36172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5106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238028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59738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877648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676101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0623585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1876716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430364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32582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6492285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2907907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137283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1081899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386098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969182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476357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234846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658515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776379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2495591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56726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532053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564140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5013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204813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112227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1011971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1799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5830543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916577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01278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43020332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7902916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5297728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3880019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47518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870966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664449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992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804962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239523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344160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788147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9115329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90803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4357467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5644555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425289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317248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0421912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99033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3951897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606878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157432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18764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0568068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9886050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998290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0617628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9588440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921686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391232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81692410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3112740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170424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5644487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8084234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403098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946249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099835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679794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66720057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664059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3461958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0099459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6979949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8306829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48644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8128514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3989224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376239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3526921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68166631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customXml" Target="../customXml/item1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CD781255-1D69-4BB0-AB19-802DFBE3B2C5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</TotalTime>
  <Pages>8</Pages>
  <Words>2545</Words>
  <Characters>14511</Characters>
  <Application>Microsoft Office Word</Application>
  <DocSecurity>0</DocSecurity>
  <Lines>120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702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at oakes</dc:creator>
  <cp:keywords/>
  <dc:description/>
  <cp:lastModifiedBy>pat oakes</cp:lastModifiedBy>
  <cp:revision>2</cp:revision>
  <dcterms:created xsi:type="dcterms:W3CDTF">2020-01-20T17:05:00Z</dcterms:created>
  <dcterms:modified xsi:type="dcterms:W3CDTF">2020-01-20T17:05:00Z</dcterms:modified>
</cp:coreProperties>
</file>